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flask </w:t>
      </w: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Flask, request,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jsonify</w:t>
      </w:r>
      <w:proofErr w:type="spellEnd"/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selenium </w:t>
      </w: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webdriver</w:t>
      </w:r>
      <w:proofErr w:type="spellEnd"/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selenium.webdriver.common.by </w:t>
      </w: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By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time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random 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app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Flask(</w:t>
      </w:r>
      <w:r w:rsidRPr="004B27A3">
        <w:rPr>
          <w:rFonts w:ascii="Consolas" w:eastAsia="Times New Roman" w:hAnsi="Consolas" w:cs="Times New Roman"/>
          <w:color w:val="9CDCFE"/>
          <w:sz w:val="21"/>
          <w:szCs w:val="21"/>
        </w:rPr>
        <w:t>__name__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proofErr w:type="spellStart"/>
      <w:r w:rsidRPr="004B27A3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4B27A3">
        <w:rPr>
          <w:rFonts w:ascii="Consolas" w:eastAsia="Times New Roman" w:hAnsi="Consolas" w:cs="Times New Roman"/>
          <w:color w:val="DCDCAA"/>
          <w:sz w:val="21"/>
          <w:szCs w:val="21"/>
        </w:rPr>
        <w:t>scrape_</w:t>
      </w:r>
      <w:proofErr w:type="gramStart"/>
      <w:r w:rsidRPr="004B27A3">
        <w:rPr>
          <w:rFonts w:ascii="Consolas" w:eastAsia="Times New Roman" w:hAnsi="Consolas" w:cs="Times New Roman"/>
          <w:color w:val="DCDCAA"/>
          <w:sz w:val="21"/>
          <w:szCs w:val="21"/>
        </w:rPr>
        <w:t>comments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spellStart"/>
      <w:proofErr w:type="gramEnd"/>
      <w:r w:rsidRPr="004B27A3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proofErr w:type="spellStart"/>
      <w:r w:rsidRPr="004B27A3">
        <w:rPr>
          <w:rFonts w:ascii="Consolas" w:eastAsia="Times New Roman" w:hAnsi="Consolas" w:cs="Times New Roman"/>
          <w:color w:val="9CDCFE"/>
          <w:sz w:val="21"/>
          <w:szCs w:val="21"/>
        </w:rPr>
        <w:t>num_comments</w:t>
      </w:r>
      <w:proofErr w:type="spellEnd"/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):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driver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webdriver.Firefox</w:t>
      </w:r>
      <w:proofErr w:type="spellEnd"/>
      <w:proofErr w:type="gram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driver.get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url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proofErr w:type="spellStart"/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time.sleep</w:t>
      </w:r>
      <w:proofErr w:type="spellEnd"/>
      <w:proofErr w:type="gram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4B27A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: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i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B27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i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num_comments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load_more_comment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driver.find</w:t>
      </w:r>
      <w:proofErr w:type="gram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_element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By.XPATH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//button[contains(text(), "Load more")]'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load_more_</w:t>
      </w:r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comment.click</w:t>
      </w:r>
      <w:proofErr w:type="spellEnd"/>
      <w:proofErr w:type="gram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</w:t>
      </w:r>
      <w:proofErr w:type="spellStart"/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time.sleep</w:t>
      </w:r>
      <w:proofErr w:type="spellEnd"/>
      <w:proofErr w:type="gram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4B27A3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i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+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B27A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except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B27A3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e: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pass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user_names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[]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user_comments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[]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comment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driver.find</w:t>
      </w:r>
      <w:proofErr w:type="gram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_elements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By.CLASS_NAME,</w:t>
      </w:r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_a9ym'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c </w:t>
      </w: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comment: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container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c.find</w:t>
      </w:r>
      <w:proofErr w:type="gram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_element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By.CLASS_NAME,</w:t>
      </w:r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_a9zr'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name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container.find</w:t>
      </w:r>
      <w:proofErr w:type="gram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_element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By.CLASS_NAME,</w:t>
      </w:r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_a9zc'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).text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content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container.find</w:t>
      </w:r>
      <w:proofErr w:type="gram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_element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By.TAG_NAME,</w:t>
      </w:r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span</w:t>
      </w:r>
      <w:proofErr w:type="spellEnd"/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).text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content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content.replace</w:t>
      </w:r>
      <w:proofErr w:type="spellEnd"/>
      <w:proofErr w:type="gram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27A3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).strip().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rstrip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user_</w:t>
      </w:r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names.append</w:t>
      </w:r>
      <w:proofErr w:type="spellEnd"/>
      <w:proofErr w:type="gram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name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user_</w:t>
      </w:r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comments.append</w:t>
      </w:r>
      <w:proofErr w:type="spellEnd"/>
      <w:proofErr w:type="gram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content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proofErr w:type="spellStart"/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user_names.pop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gramEnd"/>
      <w:r w:rsidRPr="004B27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proofErr w:type="spellStart"/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user_comments.pop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gramEnd"/>
      <w:r w:rsidRPr="004B27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proofErr w:type="spellStart"/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driver.close</w:t>
      </w:r>
      <w:proofErr w:type="spellEnd"/>
      <w:proofErr w:type="gram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user_</w:t>
      </w:r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comments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[</w:t>
      </w:r>
      <w:proofErr w:type="gram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:</w:t>
      </w:r>
      <w:r w:rsidRPr="004B27A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]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proofErr w:type="spellStart"/>
      <w:r w:rsidRPr="004B27A3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4B27A3">
        <w:rPr>
          <w:rFonts w:ascii="Consolas" w:eastAsia="Times New Roman" w:hAnsi="Consolas" w:cs="Times New Roman"/>
          <w:color w:val="DCDCAA"/>
          <w:sz w:val="21"/>
          <w:szCs w:val="21"/>
        </w:rPr>
        <w:t>generate_new_</w:t>
      </w:r>
      <w:proofErr w:type="gramStart"/>
      <w:r w:rsidRPr="004B27A3">
        <w:rPr>
          <w:rFonts w:ascii="Consolas" w:eastAsia="Times New Roman" w:hAnsi="Consolas" w:cs="Times New Roman"/>
          <w:color w:val="DCDCAA"/>
          <w:sz w:val="21"/>
          <w:szCs w:val="21"/>
        </w:rPr>
        <w:t>comments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spellStart"/>
      <w:proofErr w:type="gramEnd"/>
      <w:r w:rsidRPr="004B27A3">
        <w:rPr>
          <w:rFonts w:ascii="Consolas" w:eastAsia="Times New Roman" w:hAnsi="Consolas" w:cs="Times New Roman"/>
          <w:color w:val="9CDCFE"/>
          <w:sz w:val="21"/>
          <w:szCs w:val="21"/>
        </w:rPr>
        <w:t>existing_comments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proofErr w:type="spellStart"/>
      <w:r w:rsidRPr="004B27A3">
        <w:rPr>
          <w:rFonts w:ascii="Consolas" w:eastAsia="Times New Roman" w:hAnsi="Consolas" w:cs="Times New Roman"/>
          <w:color w:val="9CDCFE"/>
          <w:sz w:val="21"/>
          <w:szCs w:val="21"/>
        </w:rPr>
        <w:t>num_suggestions</w:t>
      </w:r>
      <w:proofErr w:type="spellEnd"/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):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lastRenderedPageBreak/>
        <w:t xml:space="preserve">    suggestions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random.</w:t>
      </w:r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sample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spellStart"/>
      <w:proofErr w:type="gram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existing_comments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4B27A3">
        <w:rPr>
          <w:rFonts w:ascii="Consolas" w:eastAsia="Times New Roman" w:hAnsi="Consolas" w:cs="Times New Roman"/>
          <w:color w:val="DCDCAA"/>
          <w:sz w:val="21"/>
          <w:szCs w:val="21"/>
        </w:rPr>
        <w:t>min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num_suggestions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proofErr w:type="spellStart"/>
      <w:r w:rsidRPr="004B27A3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existing_comments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))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suggestions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DCDCAA"/>
          <w:sz w:val="21"/>
          <w:szCs w:val="21"/>
        </w:rPr>
        <w:t>@</w:t>
      </w:r>
      <w:proofErr w:type="spellStart"/>
      <w:proofErr w:type="gramStart"/>
      <w:r w:rsidRPr="004B27A3">
        <w:rPr>
          <w:rFonts w:ascii="Consolas" w:eastAsia="Times New Roman" w:hAnsi="Consolas" w:cs="Times New Roman"/>
          <w:color w:val="DCDCAA"/>
          <w:sz w:val="21"/>
          <w:szCs w:val="21"/>
        </w:rPr>
        <w:t>app.route</w:t>
      </w:r>
      <w:proofErr w:type="spellEnd"/>
      <w:proofErr w:type="gram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/</w:t>
      </w:r>
      <w:proofErr w:type="spellStart"/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comment_suggestions</w:t>
      </w:r>
      <w:proofErr w:type="spellEnd"/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4B27A3">
        <w:rPr>
          <w:rFonts w:ascii="Consolas" w:eastAsia="Times New Roman" w:hAnsi="Consolas" w:cs="Times New Roman"/>
          <w:color w:val="9CDCFE"/>
          <w:sz w:val="21"/>
          <w:szCs w:val="21"/>
        </w:rPr>
        <w:t>methods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[</w:t>
      </w:r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POST'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]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proofErr w:type="spellStart"/>
      <w:r w:rsidRPr="004B27A3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4B27A3">
        <w:rPr>
          <w:rFonts w:ascii="Consolas" w:eastAsia="Times New Roman" w:hAnsi="Consolas" w:cs="Times New Roman"/>
          <w:color w:val="DCDCAA"/>
          <w:sz w:val="21"/>
          <w:szCs w:val="21"/>
        </w:rPr>
        <w:t>comment_</w:t>
      </w:r>
      <w:proofErr w:type="gramStart"/>
      <w:r w:rsidRPr="004B27A3">
        <w:rPr>
          <w:rFonts w:ascii="Consolas" w:eastAsia="Times New Roman" w:hAnsi="Consolas" w:cs="Times New Roman"/>
          <w:color w:val="DCDCAA"/>
          <w:sz w:val="21"/>
          <w:szCs w:val="21"/>
        </w:rPr>
        <w:t>suggestions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gram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):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request.method</w:t>
      </w:r>
      <w:proofErr w:type="spellEnd"/>
      <w:proofErr w:type="gram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POST'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: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data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request.get_</w:t>
      </w:r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json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gram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url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data[</w:t>
      </w:r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url</w:t>
      </w:r>
      <w:proofErr w:type="spellEnd"/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]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num_comments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data.get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gramEnd"/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num_comments</w:t>
      </w:r>
      <w:proofErr w:type="spellEnd"/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4B27A3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gramStart"/>
      <w:r w:rsidRPr="004B27A3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gramEnd"/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"Received Instagram URL:"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url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comments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scrape_</w:t>
      </w:r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comments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spellStart"/>
      <w:proofErr w:type="gram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url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num_comments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generate_new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data.get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gramEnd"/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generate_new</w:t>
      </w:r>
      <w:proofErr w:type="spellEnd"/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4B27A3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generate_new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: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new_comments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generate_new_comments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comments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response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</w:t>
      </w:r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existing_comments</w:t>
      </w:r>
      <w:proofErr w:type="spellEnd"/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: comments,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</w:t>
      </w:r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new_comment_suggestions</w:t>
      </w:r>
      <w:proofErr w:type="spellEnd"/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new_comments</w:t>
      </w:r>
      <w:proofErr w:type="spellEnd"/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            }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: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response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</w:t>
      </w:r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comment_suggestions</w:t>
      </w:r>
      <w:proofErr w:type="spellEnd"/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: comments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            }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jsonify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response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B27A3">
        <w:rPr>
          <w:rFonts w:ascii="Consolas" w:eastAsia="Times New Roman" w:hAnsi="Consolas" w:cs="Times New Roman"/>
          <w:color w:val="9CDCFE"/>
          <w:sz w:val="21"/>
          <w:szCs w:val="21"/>
        </w:rPr>
        <w:t>__name__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__main__'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: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app.run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4B27A3">
        <w:rPr>
          <w:rFonts w:ascii="Consolas" w:eastAsia="Times New Roman" w:hAnsi="Consolas" w:cs="Times New Roman"/>
          <w:color w:val="9CDCFE"/>
          <w:sz w:val="21"/>
          <w:szCs w:val="21"/>
        </w:rPr>
        <w:t>debug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CD26EC" w:rsidRDefault="004B27A3"/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requests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proofErr w:type="spell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url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http://127.0.0.1:5000/</w:t>
      </w:r>
      <w:proofErr w:type="spellStart"/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comment_suggestions</w:t>
      </w:r>
      <w:proofErr w:type="spellEnd"/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data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url</w:t>
      </w:r>
      <w:proofErr w:type="spellEnd"/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4B27A3">
        <w:rPr>
          <w:rFonts w:ascii="Consolas" w:eastAsia="Times New Roman" w:hAnsi="Consolas" w:cs="Times New Roman"/>
          <w:color w:val="CE9178"/>
          <w:sz w:val="21"/>
          <w:szCs w:val="21"/>
        </w:rPr>
        <w:t>'https://www.instagram.com/p/C3sjNmliD3J/?igsh=YjZnMTRmN2VydHZv'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}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response </w:t>
      </w:r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requests.post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spellStart"/>
      <w:proofErr w:type="gram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url</w:t>
      </w:r>
      <w:proofErr w:type="spell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proofErr w:type="spellStart"/>
      <w:r w:rsidRPr="004B27A3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4B27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data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B27A3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spellStart"/>
      <w:proofErr w:type="gramStart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response.json</w:t>
      </w:r>
      <w:proofErr w:type="spellEnd"/>
      <w:proofErr w:type="gramEnd"/>
      <w:r w:rsidRPr="004B27A3">
        <w:rPr>
          <w:rFonts w:ascii="Consolas" w:eastAsia="Times New Roman" w:hAnsi="Consolas" w:cs="Times New Roman"/>
          <w:color w:val="CCCCCC"/>
          <w:sz w:val="21"/>
          <w:szCs w:val="21"/>
        </w:rPr>
        <w:t>())</w:t>
      </w:r>
    </w:p>
    <w:p w:rsidR="004B27A3" w:rsidRPr="004B27A3" w:rsidRDefault="004B27A3" w:rsidP="004B27A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4B27A3" w:rsidRDefault="004B27A3">
      <w:bookmarkStart w:id="0" w:name="_GoBack"/>
      <w:bookmarkEnd w:id="0"/>
    </w:p>
    <w:sectPr w:rsidR="004B27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2trA0M7AwMzc2MDFV0lEKTi0uzszPAykwrAUAq+b7vCwAAAA="/>
  </w:docVars>
  <w:rsids>
    <w:rsidRoot w:val="00910DD7"/>
    <w:rsid w:val="00183350"/>
    <w:rsid w:val="002C600C"/>
    <w:rsid w:val="004B27A3"/>
    <w:rsid w:val="00584B27"/>
    <w:rsid w:val="008C2F3F"/>
    <w:rsid w:val="00910DD7"/>
    <w:rsid w:val="00A3578D"/>
    <w:rsid w:val="00BD6E11"/>
    <w:rsid w:val="00BE6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55C571"/>
  <w15:chartTrackingRefBased/>
  <w15:docId w15:val="{BF6BB5F5-1724-47FF-955F-E5E2ABB1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102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23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2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5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3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4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4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3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0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7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7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45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08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6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7</Words>
  <Characters>2110</Characters>
  <Application>Microsoft Office Word</Application>
  <DocSecurity>0</DocSecurity>
  <Lines>111</Lines>
  <Paragraphs>85</Paragraphs>
  <ScaleCrop>false</ScaleCrop>
  <Company>MRT www.Win2Farsi.com</Company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rche</dc:creator>
  <cp:keywords/>
  <dc:description/>
  <cp:lastModifiedBy>Moorche</cp:lastModifiedBy>
  <cp:revision>2</cp:revision>
  <dcterms:created xsi:type="dcterms:W3CDTF">2024-02-25T12:49:00Z</dcterms:created>
  <dcterms:modified xsi:type="dcterms:W3CDTF">2024-02-25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fa48e231f34d42f4c7b0d8c0c510ebfe078014768f07151580afc391f26625</vt:lpwstr>
  </property>
</Properties>
</file>